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7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听音乐,弹吉他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已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e66ae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ebed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f5ddf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51:01Z</dcterms:created>
  <dcterms:modified xsi:type="dcterms:W3CDTF">2020-03-26T07:51:01Z</dcterms:modified>
</cp:coreProperties>
</file>